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Dietitian position at [Organization Name] in Israel Tel Aviv. As a dedicated and passionate dietitian with a strong commitment to improving public health through nutrition, I am eager to contribute my expertise and experience to an organization that values innovation, cultural sensitivity, and community well-being. My background in clinical nutrition, food science, and personalized dietary planning aligns perfectly with the needs of Israel Tel Aviv’s diverse population, where health-conscious living and culinary traditions intersect. This opportunity represents a meaningful step in my career to make a lasting impact in a vibrant city like Tel Aviv.</w:t>
      </w:r>
    </w:p>
    <w:bookmarkStart w:id="20" w:name="why-i-am-a-strong-fit-for-the-role"/>
    <w:p>
      <w:pPr>
        <w:pStyle w:val="Heading2"/>
      </w:pPr>
      <w:r>
        <w:t xml:space="preserve">Why I Am a Strong Fit for the Role</w:t>
      </w:r>
    </w:p>
    <w:p>
      <w:pPr>
        <w:pStyle w:val="FirstParagraph"/>
      </w:pPr>
      <w:r>
        <w:t xml:space="preserve">As a qualified dietitian with [X years] of experience, I have developed a deep understanding of the nutritional needs of individuals across different age groups, lifestyles, and cultural backgrounds. My academic training in nutrition science from [University Name] and certification as a Registered Dietitian (RD) have equipped me with the knowledge to create evidence-based meal plans that address chronic diseases, support athletic performance, and promote overall wellness. In Israel Tel Aviv, where there is a growing emphasis on holistic health and sustainable eating, I am confident in my ability to tailor dietary solutions that resonate with local customs while adhering to global best practices.</w:t>
      </w:r>
    </w:p>
    <w:p>
      <w:pPr>
        <w:pStyle w:val="BodyText"/>
      </w:pPr>
      <w:r>
        <w:t xml:space="preserve">My professional journey has included roles such as [Previous Job Title] at [Previous Organization], where I worked closely with clients to manage conditions like diabetes, hypertension, and obesity through personalized nutrition counseling. I have also collaborated with healthcare teams to develop dietary guidelines for hospitals and community centers, ensuring that patients receive culturally appropriate and medically sound recommendations. In Israel Tel Aviv, where the healthcare system is known for its innovation, I aim to leverage my skills in both clinical and preventive nutrition to support individuals in achieving their health goals.</w:t>
      </w:r>
    </w:p>
    <w:bookmarkEnd w:id="20"/>
    <w:bookmarkStart w:id="21" w:name="X4e7ca9752b500e1f4aab3b52d0c7524e4e48735"/>
    <w:p>
      <w:pPr>
        <w:pStyle w:val="Heading2"/>
      </w:pPr>
      <w:r>
        <w:t xml:space="preserve">Understanding the Unique Needs of Israel Tel Aviv</w:t>
      </w:r>
    </w:p>
    <w:p>
      <w:pPr>
        <w:pStyle w:val="FirstParagraph"/>
      </w:pPr>
      <w:r>
        <w:t xml:space="preserve">Israel Tel Aviv is a city renowned for its dynamic food culture, cutting-edge health technology, and diverse population. As a dietitian, I recognize the importance of adapting my approach to meet the unique dietary preferences and challenges faced by residents here. Whether it’s addressing the nutritional needs of busy professionals, supporting athletes in their training regimens, or guiding families through culturally specific dietary practices such as kosher or halal requirements, I am committed to providing inclusive and effective care.</w:t>
      </w:r>
    </w:p>
    <w:p>
      <w:pPr>
        <w:pStyle w:val="BodyText"/>
      </w:pPr>
      <w:r>
        <w:t xml:space="preserve">Tel Aviv’s emphasis on sustainability and plant-based eating aligns with my belief in environmentally conscious nutrition. I have experience working with clients to transition to plant-forward diets while ensuring they meet all essential nutrient requirements. Additionally, the city’s thriving food tech industry has inspired me to explore how technology can enhance dietary education, such as through mobile apps for meal tracking or digital platforms for virtual consultations. This forward-thinking mindset would allow me to contribute meaningfully to an organization that values innovation in healthcare and nutrition.</w:t>
      </w:r>
    </w:p>
    <w:bookmarkEnd w:id="21"/>
    <w:bookmarkStart w:id="22" w:name="X4234faaaeec9ca541d428199970d4d879bffc51"/>
    <w:p>
      <w:pPr>
        <w:pStyle w:val="Heading2"/>
      </w:pPr>
      <w:r>
        <w:t xml:space="preserve">My Commitment to Community and Professional Growth</w:t>
      </w:r>
    </w:p>
    <w:p>
      <w:pPr>
        <w:pStyle w:val="FirstParagraph"/>
      </w:pPr>
      <w:r>
        <w:t xml:space="preserve">Beyond clinical practice, I am deeply invested in community outreach and education. In my previous roles, I have organized workshops on topics like “Healthy Eating for Busy Lifestyles” and “Nutrition for Chronic Disease Prevention,” which were well-received by local communities. I believe that empowering individuals with knowledge is key to fostering long-term health. In Israel Tel Aviv, where there is a growing demand for preventive healthcare, I would be thrilled to expand these efforts by collaborating with schools, gyms, and wellness centers to promote nutritional literacy.</w:t>
      </w:r>
    </w:p>
    <w:p>
      <w:pPr>
        <w:pStyle w:val="BodyText"/>
      </w:pPr>
      <w:r>
        <w:t xml:space="preserve">Continuing education is also a cornerstone of my professional philosophy. I regularly attend conferences and seminars on nutrition science, such as the Israeli Nutrition Association’s annual symposiums, where I stay updated on the latest research and trends. My goal is to ensure that every recommendation I provide is grounded in the most current scientific evidence while remaining adaptable to local needs. This commitment to lifelong learning would enable me to contribute effectively to your team’s mission of excellence.</w:t>
      </w:r>
    </w:p>
    <w:bookmarkEnd w:id="22"/>
    <w:bookmarkStart w:id="23" w:name="why-israel-tel-aviv"/>
    <w:p>
      <w:pPr>
        <w:pStyle w:val="Heading2"/>
      </w:pPr>
      <w:r>
        <w:t xml:space="preserve">Why Israel Tel Aviv?</w:t>
      </w:r>
    </w:p>
    <w:p>
      <w:pPr>
        <w:pStyle w:val="FirstParagraph"/>
      </w:pPr>
      <w:r>
        <w:t xml:space="preserve">Israel Tel Aviv has always been a city that resonates with my values. Its blend of tradition and modernity, coupled with a strong focus on health and wellness, makes it an ideal location for a dietitian to thrive. The city’s vibrant food scene, from organic markets to gourmet plant-based restaurants, reflects the diverse palates of its residents. At the same time, Tel Aviv’s healthcare infrastructure is at the forefront of medical innovation, creating opportunities to integrate nutrition into broader health strategies.</w:t>
      </w:r>
    </w:p>
    <w:p>
      <w:pPr>
        <w:pStyle w:val="BodyText"/>
      </w:pPr>
      <w:r>
        <w:t xml:space="preserve">I am particularly drawn to [Organization Name]’s mission and reputation for excellence in patient care. I have followed your work with admiration, especially your initiatives in community nutrition programs and partnerships with local businesses to promote healthy eating habits. I am eager to bring my skills, creativity, and passion for nutrition to a team that shares these values. Together, we can make a tangible difference in the lives of individuals and families in Tel Aviv.</w:t>
      </w:r>
    </w:p>
    <w:bookmarkEnd w:id="23"/>
    <w:bookmarkStart w:id="24" w:name="conclusion"/>
    <w:p>
      <w:pPr>
        <w:pStyle w:val="Heading2"/>
      </w:pPr>
      <w:r>
        <w:t xml:space="preserve">Conclusion</w:t>
      </w:r>
    </w:p>
    <w:p>
      <w:pPr>
        <w:pStyle w:val="FirstParagraph"/>
      </w:pPr>
      <w:r>
        <w:t xml:space="preserve">In conclusion, I am excited about the opportunity to contribute my expertise as a dietitian in Israel Tel Aviv. My background, skills, and dedication to holistic health align seamlessly with the needs of your organization and the community you serve. I would be honored to discuss how my experience can support your goals and help individuals in Tel Aviv achieve optimal wellness.</w:t>
      </w:r>
    </w:p>
    <w:p>
      <w:pPr>
        <w:pStyle w:val="BodyText"/>
      </w:pPr>
      <w:r>
        <w:t xml:space="preserve">Thank you for considering my application. I look forward to the possibility of working together and making a meaningful impact in Israel Tel Aviv.</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Israel Tel Aviv</dc:title>
  <dc:creator/>
  <dc:language>en</dc:language>
  <cp:keywords/>
  <dcterms:created xsi:type="dcterms:W3CDTF">2026-07-21T05:50:07Z</dcterms:created>
  <dcterms:modified xsi:type="dcterms:W3CDTF">2026-07-21T05:50:07Z</dcterms:modified>
</cp:coreProperties>
</file>

<file path=docProps/custom.xml><?xml version="1.0" encoding="utf-8"?>
<Properties xmlns="http://schemas.openxmlformats.org/officeDocument/2006/custom-properties" xmlns:vt="http://schemas.openxmlformats.org/officeDocument/2006/docPropsVTypes"/>
</file>